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58a6561ff1e6a2ae9b809a7735d9f4d8276679"/>
    <w:p>
      <w:pPr>
        <w:pStyle w:val="Heading1"/>
      </w:pPr>
      <w:r>
        <w:t xml:space="preserve">Exemplarische MAP ‐ Modulablaufplanung für den Beruf Fachinformatiker*in Anwendungsentwicklung</w:t>
      </w:r>
    </w:p>
    <w:p>
      <w:pPr>
        <w:pStyle w:val="FirstParagraph"/>
      </w:pPr>
      <w:r>
        <w:t xml:space="preserve">Die folgende Tabelle zeigt beispielhaft die Modulablaufplanung für den Beruf Fachinformatiker*in Anwendungsentwicklung.</w:t>
      </w:r>
    </w:p>
    <w:p>
      <w:pPr>
        <w:pStyle w:val="BodyText"/>
      </w:pPr>
      <w:r>
        <w:t xml:space="preserve">Die Tabelle zeigt die geplante und reale zeitliche Abfolge der Module und Prüfungen.</w:t>
      </w:r>
      <w:r>
        <w:t xml:space="preserve"> </w:t>
      </w:r>
      <w:r>
        <w:t xml:space="preserve">Die Tabelle ist exemplarisch und kann je nach Bildungsträger oder dessen Subunternehmern und deren Standort variie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a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pl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/Unterri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r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K-D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eb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z - 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z - 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GP-Wi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n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eitsplatz nach Kundenwunsch aussta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.04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- Ok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z - M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-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 Bozku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s in Netzwerke einbi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5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z - 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z - Ju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P-DB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us Tref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 systemübergreifend bereitste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9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 - Ju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 - Ju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GP-Mu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örg Heckenk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anfragen bearb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z - 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 - Ju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P-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Holger Kra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 zur Verwaltung von Daten anp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6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z - 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 -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GP-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o Feuerrie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utzbedarfsanalyse im eigenen Arbeitsbereich durchfü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8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- Ok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 -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-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er W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utzbedarfsanalyse im eigenen Arbeitsbereich durchfü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 - Ju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i -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P-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Holger Kra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orientierte Programm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 - Ju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-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P-G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Holger Kra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utzerschnittstellen gestalten und entwicke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 - Ju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 -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P-Entwicke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ktionalität in Anwendungen realisie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 - Ju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 -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P-U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 systemübergreifend bereitste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 - Ju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 - Sept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GP-Rew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örg Heckenk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nungsw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- Ok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 - Sept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-EL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d Weißf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lagen Elektro‐ und Digital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- Ok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 -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-Net-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d Weißf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ux in Netzwer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- Janu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 -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-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-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- Janu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 -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-Cy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berphysische Syste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08:32:04Z</dcterms:created>
  <dcterms:modified xsi:type="dcterms:W3CDTF">2024-08-25T08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